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Rome</w:t>
      </w:r>
    </w:p>
    <w:bookmarkStart w:id="20" w:name="X80203b49561279722197871a07bde364c604a03"/>
    <w:p>
      <w:pPr>
        <w:pStyle w:val="Heading1"/>
      </w:pPr>
      <w:r>
        <w:t xml:space="preserve">Personal Statement for Systems Engineer Position in Italy Rome</w:t>
      </w:r>
    </w:p>
    <w:p>
      <w:pPr>
        <w:pStyle w:val="FirstParagraph"/>
      </w:pPr>
      <w:r>
        <w:t xml:space="preserve">As a highly motivated and detail-oriented Systems Engineer with five years of progressive experience in designing, implementing, and optimizing complex IT infrastructures, I am writing to express my enthusiastic application for a Systems Engineer position within your esteemed organization in Italy Rome. This Personal Statement serves as a comprehensive reflection of my professional journey, technical expertise, cultural alignment with the Italian work ethic, and profound commitment to contributing meaningfully to Rome's dynamic technological landscape.</w:t>
      </w:r>
    </w:p>
    <w:p>
      <w:pPr>
        <w:pStyle w:val="BodyText"/>
      </w:pPr>
      <w:r>
        <w:t xml:space="preserve">My academic foundation began at the Polytechnic University of Milan, where I earned a Master’s degree in Computer Engineering with honors. My thesis on "Scalable Cloud-Native Architecture for High-Volume Financial Systems" required rigorous systems thinking and cross-platform integration – skills directly transferable to the challenges faced by leading enterprises in Italy Rome. During my studies, I developed a particular fascination with how robust infrastructure solutions enable cultural institutions and public services to thrive in historically dense urban environments like Rome. This academic focus seamlessly transitioned into my professional career at TechSolutions Europe, where I managed end-to-end system deployments for 15+ clients across Southern Europe.</w:t>
      </w:r>
    </w:p>
    <w:p>
      <w:pPr>
        <w:pStyle w:val="BodyText"/>
      </w:pPr>
      <w:r>
        <w:t xml:space="preserve">In my current role as Senior Systems Engineer at a multinational firm in Barcelona, I've spearheaded projects that directly prepare me for the Rome market. Most notably, I redesigned a legacy healthcare system for a major Italian hospital group – reducing server downtime by 67% and implementing GDPR-compliant data pipelines across six regional facilities. This project demanded not only technical precision but also cultural intelligence: navigating Italy's nuanced regulatory environment while respecting local workflows. I immersed myself in Italian business practices through daily collaboration with Rome-based stakeholders, learning to balance meticulous attention to detail (a hallmark of Italian craftsmanship) with agile decision-making – a critical fusion for Systems Engineers operating in Italy Rome.</w:t>
      </w:r>
    </w:p>
    <w:p>
      <w:pPr>
        <w:pStyle w:val="BodyText"/>
      </w:pPr>
      <w:r>
        <w:t xml:space="preserve">What distinguishes my approach as a Systems Engineer is my holistic understanding of technology's human dimension. In Rome, where ancient engineering marvels coexist with cutting-edge innovation, I see parallels between the aqueducts of Emperor Trajan and modern cloud architectures: both require foresight, resilience, and seamless integration within complex ecosystems. My technical toolkit reflects this philosophy – I excel in Kubernetes orchestration (certified CKA), infrastructure-as-code (Terraform/Ansible), and hybrid cloud strategies (AWS/Azure). Yet my greatest asset is translating these technical capabilities into business value. For instance, at a tourism consortium in Naples, I automated ticketing systems that handled 500+ concurrent users during peak tourist seasons – directly supporting Rome's cultural economy where infrastructure reliability impacts millions of visitors annually.</w:t>
      </w:r>
    </w:p>
    <w:p>
      <w:pPr>
        <w:pStyle w:val="BodyText"/>
      </w:pPr>
      <w:r>
        <w:t xml:space="preserve">I am particularly drawn to working in Italy Rome because of its unparalleled synergy between historical significance and technological ambition. Having visited the city countless times for academic conferences, I've witnessed how Italian enterprises are leading Europe in digital transformation while preserving cultural heritage – a balance I deeply admire. The historic Via Appia corridor, where ancient roads now carry fiber-optic cables beneath cobblestones, symbolizes the very spirit of modern Systems Engineering in Rome: honoring legacy while building tomorrow's infrastructure. This city doesn't just need engineers; it needs architects of continuity who understand that technology serves humanity – whether powering Vatican City's communication systems or enabling startup innovation in Testaccio district.</w:t>
      </w:r>
    </w:p>
    <w:p>
      <w:pPr>
        <w:pStyle w:val="BodyText"/>
      </w:pPr>
      <w:r>
        <w:t xml:space="preserve">My commitment to Italy Rome extends beyond professional aspirations. I've achieved B2 level Italian proficiency through intensive study, regularly engaging with local tech communities like Roma Developers Meetup. I appreciate how Roman professionals value deep relationships and precise communication – principles I embody by maintaining weekly technical mentorship sessions with junior engineers in my current team, mirroring the Italian "maestro-apprendista" tradition of knowledge transfer. This cultural fluency ensures I can immediately collaborate with Rome-based teams without compromising on technical excellence.</w:t>
      </w:r>
    </w:p>
    <w:p>
      <w:pPr>
        <w:pStyle w:val="BodyText"/>
      </w:pPr>
      <w:r>
        <w:t xml:space="preserve">Looking forward, I envision contributing to Rome's technological future by establishing a Systems Engineering Center of Excellence that bridges European standards with local innovation needs. My goal is to develop resilient infrastructure models for Italian public services – such as smart traffic management for the historic center or digital preservation systems for UNESCO sites – that reflect both engineering rigor and respect for Rome's legacy. I've already initiated conversations with Roma University's Computer Science Department about research partnerships, demonstrating my proactive commitment to embedding myself within Italy Rome's academic and professional ecosystem.</w:t>
      </w:r>
    </w:p>
    <w:p>
      <w:pPr>
        <w:pStyle w:val="BodyText"/>
      </w:pPr>
      <w:r>
        <w:t xml:space="preserve">In a world where technology often outpaces its human context, the role of a Systems Engineer in Italy Rome represents something profound: the opportunity to build solutions that honor history while enabling progress. My career has been dedicated to this exact synthesis – whether optimizing server clusters for Milanese banks or designing disaster recovery protocols for Rome's cultural institutions. I am not merely seeking employment; I am positioning myself as a long-term contributor to the city's digital evolution, where every system deployed will reflect the same care that built the Colosseum over two millennia ago.</w:t>
      </w:r>
    </w:p>
    <w:p>
      <w:pPr>
        <w:pStyle w:val="BodyText"/>
      </w:pPr>
      <w:r>
        <w:t xml:space="preserve">This Personal Statement encapsulates my unwavering dedication to Systems Engineering excellence within Italy Rome's unique cultural and technological context. I am confident that my technical capabilities, cultural adaptation, and passion for Rome's specific challenges align perfectly with your organization's mission. I eagerly anticipate the opportunity to discuss how my background in designing scalable, human-centered systems can support your team's success in one of Europe’s most inspiring cities.</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ystems Engineer Position in Rome</dc:title>
  <dc:creator/>
  <dc:language>en</dc:language>
  <cp:keywords/>
  <dcterms:created xsi:type="dcterms:W3CDTF">2026-07-13T14:56:52Z</dcterms:created>
  <dcterms:modified xsi:type="dcterms:W3CDTF">2026-07-13T14:56:52Z</dcterms:modified>
</cp:coreProperties>
</file>

<file path=docProps/custom.xml><?xml version="1.0" encoding="utf-8"?>
<Properties xmlns="http://schemas.openxmlformats.org/officeDocument/2006/custom-properties" xmlns:vt="http://schemas.openxmlformats.org/officeDocument/2006/docPropsVTypes"/>
</file>